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4601EC" w14:textId="77777777" w:rsidR="00EC27B7" w:rsidRDefault="002168DC" w:rsidP="00C416B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  <w:r w:rsidRPr="002168DC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highlight w:val="yellow"/>
          <w:lang w:val="en-GB" w:eastAsia="it-IT"/>
        </w:rPr>
        <w:t>Abstract Template</w:t>
      </w:r>
    </w:p>
    <w:p w14:paraId="4AC4A176" w14:textId="77777777" w:rsidR="008C6738" w:rsidRPr="00617026" w:rsidRDefault="008C6738" w:rsidP="00C416B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US" w:eastAsia="it-IT"/>
        </w:rPr>
      </w:pPr>
    </w:p>
    <w:p w14:paraId="747306D4" w14:textId="77777777" w:rsidR="00EC27B7" w:rsidRDefault="008C6738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TITLE OF ABSTRACT IN TIMES NEW ROMAN FONT: SIZE 10 POINT, BOLD, UPPERCASE</w:t>
      </w:r>
      <w:r w:rsidR="00C65663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 xml:space="preserve"> </w:t>
      </w:r>
    </w:p>
    <w:p w14:paraId="7BD9E07C" w14:textId="77777777" w:rsidR="00C65663" w:rsidRDefault="00060BC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(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titolo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conciso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 xml:space="preserve"> circa 50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caratteri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)</w:t>
      </w:r>
    </w:p>
    <w:p w14:paraId="7085DD6B" w14:textId="77777777" w:rsidR="00EC27B7" w:rsidRDefault="00EC27B7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</w:p>
    <w:p w14:paraId="5A8C531F" w14:textId="77777777" w:rsidR="00EC27B7" w:rsidRDefault="00154455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Author AA</w:t>
      </w:r>
      <w:r w:rsidR="008C6738" w:rsidRPr="008C6738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EC27B7" w:rsidRPr="008C67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, </w:t>
      </w:r>
      <w:r w:rsidR="00782A5D"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u w:val="single"/>
          <w:lang w:val="en-GB" w:eastAsia="it-IT"/>
        </w:rPr>
        <w:t xml:space="preserve">Second </w:t>
      </w:r>
      <w:r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u w:val="single"/>
          <w:lang w:val="en-GB" w:eastAsia="it-IT"/>
        </w:rPr>
        <w:t>Author BB</w:t>
      </w:r>
      <w:r w:rsidR="00EC27B7"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vertAlign w:val="superscript"/>
          <w:lang w:val="en-GB" w:eastAsia="it-IT"/>
        </w:rPr>
        <w:t>2</w:t>
      </w:r>
      <w:r w:rsidRPr="00154455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,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Third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Author CC</w:t>
      </w:r>
      <w:r w:rsidRPr="00154455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and Last Author CC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</w:p>
    <w:p w14:paraId="545DB2D6" w14:textId="77777777" w:rsidR="00060BCF" w:rsidRPr="00782A5D" w:rsidRDefault="00060BC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massimo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10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autori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)</w:t>
      </w:r>
    </w:p>
    <w:p w14:paraId="29A2AF22" w14:textId="77777777" w:rsidR="00154455" w:rsidRDefault="00154455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</w:pPr>
    </w:p>
    <w:p w14:paraId="61257AB3" w14:textId="77777777" w:rsidR="009C58E3" w:rsidRPr="00782A5D" w:rsidRDefault="009E0A7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</w:pPr>
      <w:r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D</w:t>
      </w:r>
      <w:r w:rsidR="00C416B4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epartment of Biomedical Sciences</w:t>
      </w:r>
      <w:r w:rsid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, S</w:t>
      </w:r>
      <w:r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e</w:t>
      </w:r>
      <w:r w:rsidR="00C416B4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 xml:space="preserve">ction of Cytomorphology, </w:t>
      </w:r>
      <w:r w:rsidR="00EC27B7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 xml:space="preserve">University </w:t>
      </w:r>
      <w:r w:rsidR="008C6738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of Sidney</w:t>
      </w:r>
      <w:r w:rsidR="00E72D77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,</w:t>
      </w:r>
      <w:r w:rsidR="009C58E3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 xml:space="preserve"> </w:t>
      </w:r>
      <w:r w:rsid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 xml:space="preserve">Sidney, </w:t>
      </w:r>
      <w:r w:rsidR="00EC27B7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Australia.</w:t>
      </w:r>
    </w:p>
    <w:p w14:paraId="75E10C93" w14:textId="77777777" w:rsidR="00154455" w:rsidRPr="00782A5D" w:rsidRDefault="009E0A7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u w:val="single"/>
          <w:lang w:val="en-GB" w:eastAsia="it-IT"/>
        </w:rPr>
      </w:pPr>
      <w:r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vertAlign w:val="superscript"/>
          <w:lang w:val="en-GB" w:eastAsia="it-IT"/>
        </w:rPr>
        <w:t>2</w:t>
      </w:r>
      <w:r w:rsidR="00782A5D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Cajal Institute, Madrid, Spain</w:t>
      </w:r>
      <w:r w:rsidR="00EC27B7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.</w:t>
      </w:r>
      <w:r w:rsidR="00154455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u w:val="single"/>
          <w:lang w:val="en-GB" w:eastAsia="it-IT"/>
        </w:rPr>
        <w:t xml:space="preserve"> </w:t>
      </w:r>
    </w:p>
    <w:p w14:paraId="55AC64A7" w14:textId="77777777" w:rsidR="00782A5D" w:rsidRPr="00CD6A97" w:rsidRDefault="00782A5D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19E413E" w14:textId="65A4926A" w:rsidR="00060BCF" w:rsidRPr="00CB31B6" w:rsidRDefault="00E72D77" w:rsidP="00782A5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617026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The main text, like the author names used</w:t>
      </w:r>
      <w:r w:rsidR="00E967FB" w:rsidRPr="00617026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Times New Roman font, 10 point. 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Please </w:t>
      </w:r>
      <w:r w:rsidR="00782A5D"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u w:val="single"/>
          <w:lang w:val="en-GB" w:eastAsia="it-IT"/>
        </w:rPr>
        <w:t>bold and underline the name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of the author who will present the paper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. </w:t>
      </w:r>
      <w:r w:rsidR="00782A5D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Author</w:t>
      </w:r>
      <w:r w:rsidR="00DC2B99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’s</w:t>
      </w:r>
      <w:r w:rsidR="00782A5D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 xml:space="preserve"> affiliation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in italics</w:t>
      </w:r>
      <w:r w:rsid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.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  <w:r w:rsidR="00DC2B99" w:rsidRP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There should be no reference in abstract text</w:t>
      </w:r>
      <w:r w:rsid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.</w:t>
      </w:r>
      <w:r w:rsidR="00DC2B99" w:rsidRP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Type or paste your text into this file, but remember to keep the page margins the same as is set here which is </w:t>
      </w:r>
      <w:r w:rsidR="00DC2B9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2.5 cm for the top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="00ED255E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and 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2 cm </w:t>
      </w:r>
      <w:r w:rsidR="00ED255E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bottom, left and right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="00E967FB" w:rsidRPr="00DC2B9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Paragraphs are justified (straight-edged) on both left and right. </w:t>
      </w:r>
      <w:r w:rsidR="00E967FB" w:rsidRPr="00CB31B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se multiple-line </w:t>
      </w:r>
      <w:proofErr w:type="spellStart"/>
      <w:r w:rsidR="00E967FB" w:rsidRPr="00CB31B6">
        <w:rPr>
          <w:rFonts w:ascii="Times New Roman" w:hAnsi="Times New Roman" w:cs="Times New Roman"/>
          <w:color w:val="000000" w:themeColor="text1"/>
          <w:sz w:val="20"/>
          <w:szCs w:val="20"/>
        </w:rPr>
        <w:t>spacing</w:t>
      </w:r>
      <w:proofErr w:type="spellEnd"/>
      <w:r w:rsidR="00E967FB" w:rsidRPr="00CB31B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E967FB" w:rsidRPr="00CB31B6">
        <w:rPr>
          <w:rFonts w:ascii="Times New Roman" w:hAnsi="Times New Roman" w:cs="Times New Roman"/>
          <w:color w:val="000000" w:themeColor="text1"/>
          <w:sz w:val="20"/>
          <w:szCs w:val="20"/>
        </w:rPr>
        <w:t>at</w:t>
      </w:r>
      <w:proofErr w:type="spellEnd"/>
      <w:r w:rsidR="00E967FB" w:rsidRPr="00CB31B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1.2. </w:t>
      </w:r>
    </w:p>
    <w:p w14:paraId="3F39DAEA" w14:textId="77777777" w:rsidR="00060BCF" w:rsidRPr="00CB31B6" w:rsidRDefault="00060BCF" w:rsidP="00782A5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990125C" w14:textId="77777777" w:rsidR="00533E7A" w:rsidRPr="00CB31B6" w:rsidRDefault="00060BC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it-IT"/>
        </w:rPr>
      </w:pPr>
      <w:r w:rsidRPr="00CB31B6">
        <w:rPr>
          <w:rFonts w:ascii="Times New Roman" w:hAnsi="Times New Roman" w:cs="Times New Roman"/>
          <w:color w:val="000000" w:themeColor="text1"/>
          <w:sz w:val="20"/>
          <w:szCs w:val="20"/>
        </w:rPr>
        <w:t>(2500 caratteri spazi inclusi)</w:t>
      </w:r>
      <w:r w:rsidR="00E967FB" w:rsidRPr="00CB31B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171D149D" w14:textId="77777777" w:rsidR="00533E7A" w:rsidRPr="00CB31B6" w:rsidRDefault="00533E7A" w:rsidP="00C416B4">
      <w:pPr>
        <w:ind w:left="426" w:hanging="284"/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1A67773" w14:textId="6AEA94DE" w:rsidR="00CF2023" w:rsidRDefault="004C4B6C" w:rsidP="00CF2023">
      <w:pP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C4B6C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L'</w:t>
      </w:r>
      <w:proofErr w:type="spellStart"/>
      <w:r w:rsidRPr="004C4B6C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bstract</w:t>
      </w:r>
      <w:proofErr w:type="spellEnd"/>
      <w:r w:rsidRPr="004C4B6C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deve essere inviato</w:t>
      </w:r>
      <w: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, entro il </w:t>
      </w:r>
      <w:r w:rsidR="00CB31B6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0 settembre</w:t>
      </w:r>
      <w:r w:rsidR="00060BCF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202</w:t>
      </w:r>
      <w:r w:rsidR="00CB31B6" w:rsidRPr="008B03A9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</w:t>
      </w:r>
      <w: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</w:t>
      </w:r>
      <w:r w:rsidRPr="004C4B6C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i seguent</w:t>
      </w:r>
      <w: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 indirizzi mail:</w:t>
      </w:r>
    </w:p>
    <w:p w14:paraId="445E0AE0" w14:textId="5C44A22A" w:rsidR="00CB31B6" w:rsidRPr="00CB31B6" w:rsidRDefault="00CB31B6" w:rsidP="00CF2023">
      <w:pP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hyperlink r:id="rId5" w:history="1">
        <w:r w:rsidRPr="009E6817">
          <w:rPr>
            <w:rStyle w:val="Collegamentoipertestuale"/>
            <w:rFonts w:ascii="Times New Roman" w:hAnsi="Times New Roman" w:cs="Times New Roman"/>
            <w:sz w:val="20"/>
            <w:szCs w:val="20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gisn2021.milano@gmail.com</w:t>
        </w:r>
      </w:hyperlink>
      <w: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4A416333" w14:textId="77777777" w:rsidR="004C4B6C" w:rsidRPr="004C4B6C" w:rsidRDefault="008B03A9" w:rsidP="00841EE7">
      <w:pP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hyperlink r:id="rId6" w:history="1">
        <w:r w:rsidR="004C4B6C" w:rsidRPr="00052547">
          <w:rPr>
            <w:rStyle w:val="Collegamentoipertestuale"/>
            <w:rFonts w:ascii="Times New Roman" w:hAnsi="Times New Roman" w:cs="Times New Roman"/>
            <w:sz w:val="20"/>
            <w:szCs w:val="20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gisnneuromorfologia@gmail.com</w:t>
        </w:r>
      </w:hyperlink>
      <w:r w:rsidR="004C4B6C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in CC)</w:t>
      </w:r>
    </w:p>
    <w:p w14:paraId="49876EFF" w14:textId="77777777" w:rsidR="004C79D4" w:rsidRPr="004C4B6C" w:rsidRDefault="004C79D4" w:rsidP="009A4C0D">
      <w:pPr>
        <w:spacing w:after="0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BBA13D0" w14:textId="77777777" w:rsidR="004C79D4" w:rsidRPr="004C4B6C" w:rsidRDefault="004C79D4" w:rsidP="009A4C0D">
      <w:pPr>
        <w:spacing w:after="0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C96F0F9" w14:textId="77777777" w:rsidR="004C79D4" w:rsidRPr="004C4B6C" w:rsidRDefault="004C79D4" w:rsidP="009A4C0D">
      <w:pPr>
        <w:spacing w:after="0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5A75534" w14:textId="77777777" w:rsidR="00F807EA" w:rsidRPr="004C4B6C" w:rsidRDefault="00F807EA" w:rsidP="00396915">
      <w:pPr>
        <w:pStyle w:val="00Testo"/>
        <w:ind w:firstLine="0"/>
        <w:rPr>
          <w:rFonts w:ascii="Times New Roman" w:hAnsi="Times New Roman" w:cs="Times New Roman"/>
          <w:color w:val="000000" w:themeColor="text1"/>
          <w:sz w:val="20"/>
          <w:szCs w:val="20"/>
          <w:lang w:val="it-IT"/>
        </w:rPr>
      </w:pPr>
    </w:p>
    <w:sectPr w:rsidR="00F807EA" w:rsidRPr="004C4B6C" w:rsidSect="00813C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Palatino-Roman">
    <w:altName w:val="Book Antiqua"/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MyriadPro-Regular">
    <w:panose1 w:val="020B0503030403020204"/>
    <w:charset w:val="00"/>
    <w:family w:val="swiss"/>
    <w:pitch w:val="variable"/>
    <w:sig w:usb0="20000287" w:usb1="00000001" w:usb2="00000000" w:usb3="00000000" w:csb0="0000019F" w:csb1="00000000"/>
  </w:font>
  <w:font w:name="MyriadPro-Bold">
    <w:panose1 w:val="020B0703030403020204"/>
    <w:charset w:val="00"/>
    <w:family w:val="swiss"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77CD2"/>
    <w:multiLevelType w:val="multilevel"/>
    <w:tmpl w:val="8BEA383E"/>
    <w:styleLink w:val="List110"/>
    <w:lvl w:ilvl="0">
      <w:numFmt w:val="bullet"/>
      <w:lvlText w:val="•"/>
      <w:lvlJc w:val="left"/>
      <w:pPr>
        <w:tabs>
          <w:tab w:val="num" w:pos="330"/>
        </w:tabs>
        <w:ind w:left="330" w:hanging="33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/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Arial" w:eastAsia="Arial" w:hAnsi="Arial" w:cs="Arial"/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eastAsia="Arial" w:hAnsi="Arial" w:cs="Arial"/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Arial" w:eastAsia="Arial" w:hAnsi="Arial" w:cs="Arial"/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Arial" w:eastAsia="Arial" w:hAnsi="Arial" w:cs="Arial"/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eastAsia="Arial" w:hAnsi="Arial" w:cs="Arial"/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Arial" w:eastAsia="Arial" w:hAnsi="Arial" w:cs="Arial"/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120"/>
        </w:tabs>
        <w:ind w:left="6120" w:hanging="360"/>
      </w:pPr>
      <w:rPr>
        <w:rFonts w:ascii="Arial" w:eastAsia="Arial" w:hAnsi="Arial" w:cs="Arial"/>
        <w:position w:val="0"/>
        <w:sz w:val="24"/>
        <w:szCs w:val="24"/>
      </w:rPr>
    </w:lvl>
  </w:abstractNum>
  <w:abstractNum w:abstractNumId="1" w15:restartNumberingAfterBreak="0">
    <w:nsid w:val="15BD26F0"/>
    <w:multiLevelType w:val="hybridMultilevel"/>
    <w:tmpl w:val="EF6EF30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477E6"/>
    <w:multiLevelType w:val="hybridMultilevel"/>
    <w:tmpl w:val="2AC8C3A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8F6FD5"/>
    <w:multiLevelType w:val="multilevel"/>
    <w:tmpl w:val="342C04C4"/>
    <w:styleLink w:val="Stileimportato201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/>
        <w:position w:val="0"/>
        <w:sz w:val="24"/>
        <w:szCs w:val="24"/>
        <w:lang w:val="en-US"/>
      </w:rPr>
    </w:lvl>
    <w:lvl w:ilvl="1">
      <w:start w:val="1"/>
      <w:numFmt w:val="bullet"/>
      <w:lvlText w:val="o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2">
      <w:start w:val="1"/>
      <w:numFmt w:val="bullet"/>
      <w:lvlText w:val="▪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3">
      <w:start w:val="1"/>
      <w:numFmt w:val="bullet"/>
      <w:lvlText w:val="•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4">
      <w:start w:val="1"/>
      <w:numFmt w:val="bullet"/>
      <w:lvlText w:val="o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5">
      <w:start w:val="1"/>
      <w:numFmt w:val="bullet"/>
      <w:lvlText w:val="▪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6">
      <w:start w:val="1"/>
      <w:numFmt w:val="bullet"/>
      <w:lvlText w:val="•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7">
      <w:start w:val="1"/>
      <w:numFmt w:val="bullet"/>
      <w:lvlText w:val="o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8">
      <w:start w:val="1"/>
      <w:numFmt w:val="bullet"/>
      <w:lvlText w:val="▪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</w:abstractNum>
  <w:abstractNum w:abstractNumId="4" w15:restartNumberingAfterBreak="0">
    <w:nsid w:val="7A8E6DC9"/>
    <w:multiLevelType w:val="multilevel"/>
    <w:tmpl w:val="336C4286"/>
    <w:styleLink w:val="Elenco311"/>
    <w:lvl w:ilvl="0">
      <w:numFmt w:val="bullet"/>
      <w:lvlText w:val="•"/>
      <w:lvlJc w:val="left"/>
      <w:pPr>
        <w:tabs>
          <w:tab w:val="num" w:pos="330"/>
        </w:tabs>
        <w:ind w:left="330" w:hanging="33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/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Arial" w:eastAsia="Arial" w:hAnsi="Arial" w:cs="Arial"/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eastAsia="Arial" w:hAnsi="Arial" w:cs="Arial"/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Arial" w:eastAsia="Arial" w:hAnsi="Arial" w:cs="Arial"/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Arial" w:eastAsia="Arial" w:hAnsi="Arial" w:cs="Arial"/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eastAsia="Arial" w:hAnsi="Arial" w:cs="Arial"/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Arial" w:eastAsia="Arial" w:hAnsi="Arial" w:cs="Arial"/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120"/>
        </w:tabs>
        <w:ind w:left="6120" w:hanging="360"/>
      </w:pPr>
      <w:rPr>
        <w:rFonts w:ascii="Arial" w:eastAsia="Arial" w:hAnsi="Arial" w:cs="Arial"/>
        <w:position w:val="0"/>
        <w:sz w:val="24"/>
        <w:szCs w:val="24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doNotDisplayPageBoundarie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tTQwNDAwM7I0NDVS0lEKTi0uzszPAykwrAUAzJDnTCwAAAA="/>
  </w:docVars>
  <w:rsids>
    <w:rsidRoot w:val="00F807EA"/>
    <w:rsid w:val="00053F61"/>
    <w:rsid w:val="00060BCF"/>
    <w:rsid w:val="00061B31"/>
    <w:rsid w:val="00086AAB"/>
    <w:rsid w:val="00117077"/>
    <w:rsid w:val="00154455"/>
    <w:rsid w:val="00177B87"/>
    <w:rsid w:val="00181A84"/>
    <w:rsid w:val="00197CCA"/>
    <w:rsid w:val="001A17C0"/>
    <w:rsid w:val="001C0719"/>
    <w:rsid w:val="001D5D3C"/>
    <w:rsid w:val="001E4E16"/>
    <w:rsid w:val="00204C87"/>
    <w:rsid w:val="002168DC"/>
    <w:rsid w:val="002325B6"/>
    <w:rsid w:val="002370FA"/>
    <w:rsid w:val="00287173"/>
    <w:rsid w:val="002B3749"/>
    <w:rsid w:val="002F77E3"/>
    <w:rsid w:val="00353403"/>
    <w:rsid w:val="003914CD"/>
    <w:rsid w:val="00396915"/>
    <w:rsid w:val="003E0A81"/>
    <w:rsid w:val="003F7F33"/>
    <w:rsid w:val="00407C0F"/>
    <w:rsid w:val="00487A76"/>
    <w:rsid w:val="004B4D1C"/>
    <w:rsid w:val="004C4B6C"/>
    <w:rsid w:val="004C79D4"/>
    <w:rsid w:val="004E7759"/>
    <w:rsid w:val="004F4424"/>
    <w:rsid w:val="00513BC9"/>
    <w:rsid w:val="00521440"/>
    <w:rsid w:val="00533E7A"/>
    <w:rsid w:val="005716F4"/>
    <w:rsid w:val="00617026"/>
    <w:rsid w:val="00635229"/>
    <w:rsid w:val="007057F6"/>
    <w:rsid w:val="007261BE"/>
    <w:rsid w:val="0075151F"/>
    <w:rsid w:val="00782A5D"/>
    <w:rsid w:val="007C7663"/>
    <w:rsid w:val="00813CD1"/>
    <w:rsid w:val="00841EE7"/>
    <w:rsid w:val="00842B0E"/>
    <w:rsid w:val="008557B0"/>
    <w:rsid w:val="00867581"/>
    <w:rsid w:val="00871D67"/>
    <w:rsid w:val="00886B67"/>
    <w:rsid w:val="008B030A"/>
    <w:rsid w:val="008B03A9"/>
    <w:rsid w:val="008C6738"/>
    <w:rsid w:val="008F7C90"/>
    <w:rsid w:val="00903A0E"/>
    <w:rsid w:val="00956F8B"/>
    <w:rsid w:val="00985EE0"/>
    <w:rsid w:val="009A4C0D"/>
    <w:rsid w:val="009C398E"/>
    <w:rsid w:val="009C58E3"/>
    <w:rsid w:val="009E0A7F"/>
    <w:rsid w:val="009E747C"/>
    <w:rsid w:val="009F0EDF"/>
    <w:rsid w:val="00A015FF"/>
    <w:rsid w:val="00A3096F"/>
    <w:rsid w:val="00A313C9"/>
    <w:rsid w:val="00A90DA9"/>
    <w:rsid w:val="00AE0008"/>
    <w:rsid w:val="00AF6D1C"/>
    <w:rsid w:val="00BC5B31"/>
    <w:rsid w:val="00C416B4"/>
    <w:rsid w:val="00C53259"/>
    <w:rsid w:val="00C65663"/>
    <w:rsid w:val="00C814DF"/>
    <w:rsid w:val="00CB31B6"/>
    <w:rsid w:val="00CC57CE"/>
    <w:rsid w:val="00CD6A97"/>
    <w:rsid w:val="00CF2023"/>
    <w:rsid w:val="00CF2CCB"/>
    <w:rsid w:val="00CF46EF"/>
    <w:rsid w:val="00CF676F"/>
    <w:rsid w:val="00D11A16"/>
    <w:rsid w:val="00D159AD"/>
    <w:rsid w:val="00D4067B"/>
    <w:rsid w:val="00D500EC"/>
    <w:rsid w:val="00D8275B"/>
    <w:rsid w:val="00DA6899"/>
    <w:rsid w:val="00DB58CA"/>
    <w:rsid w:val="00DC2B99"/>
    <w:rsid w:val="00E05071"/>
    <w:rsid w:val="00E11F32"/>
    <w:rsid w:val="00E138AE"/>
    <w:rsid w:val="00E24541"/>
    <w:rsid w:val="00E72D77"/>
    <w:rsid w:val="00E967FB"/>
    <w:rsid w:val="00EC27B7"/>
    <w:rsid w:val="00ED255E"/>
    <w:rsid w:val="00EE318A"/>
    <w:rsid w:val="00F02A3E"/>
    <w:rsid w:val="00F156E0"/>
    <w:rsid w:val="00F32621"/>
    <w:rsid w:val="00F36C4B"/>
    <w:rsid w:val="00F41532"/>
    <w:rsid w:val="00F659FC"/>
    <w:rsid w:val="00F755F6"/>
    <w:rsid w:val="00F807EA"/>
    <w:rsid w:val="00F93D49"/>
    <w:rsid w:val="00FA396F"/>
    <w:rsid w:val="00FC2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03E46DFC"/>
  <w15:docId w15:val="{1DED1CF2-3449-0249-8DDB-5F733C0E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13CD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hps">
    <w:name w:val="hps"/>
    <w:basedOn w:val="Carpredefinitoparagrafo"/>
    <w:rsid w:val="00AF6D1C"/>
  </w:style>
  <w:style w:type="character" w:customStyle="1" w:styleId="atn">
    <w:name w:val="atn"/>
    <w:basedOn w:val="Carpredefinitoparagrafo"/>
    <w:rsid w:val="00AF6D1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7F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7F33"/>
    <w:rPr>
      <w:rFonts w:ascii="Tahoma" w:hAnsi="Tahoma" w:cs="Tahoma"/>
      <w:sz w:val="16"/>
      <w:szCs w:val="16"/>
    </w:rPr>
  </w:style>
  <w:style w:type="paragraph" w:customStyle="1" w:styleId="00Testo">
    <w:name w:val="00 Testo"/>
    <w:basedOn w:val="Normale"/>
    <w:uiPriority w:val="99"/>
    <w:rsid w:val="00A015FF"/>
    <w:pPr>
      <w:widowControl w:val="0"/>
      <w:autoSpaceDE w:val="0"/>
      <w:autoSpaceDN w:val="0"/>
      <w:adjustRightInd w:val="0"/>
      <w:spacing w:after="0" w:line="288" w:lineRule="auto"/>
      <w:ind w:firstLine="283"/>
      <w:jc w:val="both"/>
      <w:textAlignment w:val="baseline"/>
    </w:pPr>
    <w:rPr>
      <w:rFonts w:ascii="Palatino-Roman" w:eastAsia="Times New Roman" w:hAnsi="Palatino-Roman" w:cs="Palatino-Roman"/>
      <w:color w:val="000000"/>
      <w:sz w:val="19"/>
      <w:szCs w:val="19"/>
      <w:lang w:val="en-GB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D500E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500EC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500EC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500E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500EC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D500EC"/>
    <w:pPr>
      <w:spacing w:after="0" w:line="240" w:lineRule="auto"/>
    </w:pPr>
  </w:style>
  <w:style w:type="paragraph" w:customStyle="1" w:styleId="a2Autori">
    <w:name w:val="a2 Autori"/>
    <w:basedOn w:val="Normale"/>
    <w:uiPriority w:val="99"/>
    <w:rsid w:val="009C58E3"/>
    <w:pPr>
      <w:widowControl w:val="0"/>
      <w:suppressAutoHyphens/>
      <w:autoSpaceDE w:val="0"/>
      <w:autoSpaceDN w:val="0"/>
      <w:adjustRightInd w:val="0"/>
      <w:spacing w:before="216" w:after="113" w:line="288" w:lineRule="auto"/>
      <w:jc w:val="both"/>
      <w:textAlignment w:val="baseline"/>
    </w:pPr>
    <w:rPr>
      <w:rFonts w:ascii="MyriadPro-Regular" w:eastAsia="Times New Roman" w:hAnsi="MyriadPro-Regular" w:cs="MyriadPro-Regular"/>
      <w:color w:val="000000"/>
      <w:sz w:val="18"/>
      <w:szCs w:val="18"/>
      <w:lang w:val="en-GB" w:eastAsia="it-IT"/>
    </w:rPr>
  </w:style>
  <w:style w:type="paragraph" w:customStyle="1" w:styleId="b1TitoloTesto-1">
    <w:name w:val="b1 TitoloTesto - 1"/>
    <w:basedOn w:val="Normale"/>
    <w:next w:val="00Testo"/>
    <w:uiPriority w:val="99"/>
    <w:rsid w:val="009C58E3"/>
    <w:pPr>
      <w:widowControl w:val="0"/>
      <w:suppressAutoHyphens/>
      <w:autoSpaceDE w:val="0"/>
      <w:autoSpaceDN w:val="0"/>
      <w:adjustRightInd w:val="0"/>
      <w:spacing w:before="227" w:after="0" w:line="228" w:lineRule="atLeast"/>
      <w:textAlignment w:val="baseline"/>
    </w:pPr>
    <w:rPr>
      <w:rFonts w:ascii="MyriadPro-Bold" w:eastAsia="Times New Roman" w:hAnsi="MyriadPro-Bold" w:cs="MyriadPro-Bold"/>
      <w:b/>
      <w:bCs/>
      <w:color w:val="000000"/>
      <w:sz w:val="20"/>
      <w:szCs w:val="20"/>
      <w:lang w:val="en-GB" w:eastAsia="it-IT"/>
    </w:rPr>
  </w:style>
  <w:style w:type="paragraph" w:customStyle="1" w:styleId="00Bibliografia">
    <w:name w:val="00 Bibliografia"/>
    <w:basedOn w:val="Normale"/>
    <w:uiPriority w:val="99"/>
    <w:rsid w:val="009C58E3"/>
    <w:pPr>
      <w:widowControl w:val="0"/>
      <w:autoSpaceDE w:val="0"/>
      <w:autoSpaceDN w:val="0"/>
      <w:adjustRightInd w:val="0"/>
      <w:spacing w:after="0" w:line="288" w:lineRule="auto"/>
      <w:ind w:left="283" w:hanging="283"/>
      <w:jc w:val="both"/>
      <w:textAlignment w:val="baseline"/>
    </w:pPr>
    <w:rPr>
      <w:rFonts w:ascii="Palatino-Roman" w:eastAsia="Times New Roman" w:hAnsi="Palatino-Roman" w:cs="Palatino-Roman"/>
      <w:color w:val="000000"/>
      <w:sz w:val="19"/>
      <w:szCs w:val="19"/>
      <w:lang w:val="en-GB" w:eastAsia="it-IT"/>
    </w:rPr>
  </w:style>
  <w:style w:type="paragraph" w:customStyle="1" w:styleId="a4Titoliabstractkey">
    <w:name w:val="a4 Titoli abstract/key"/>
    <w:basedOn w:val="Normale"/>
    <w:uiPriority w:val="99"/>
    <w:rsid w:val="009C58E3"/>
    <w:pPr>
      <w:widowControl w:val="0"/>
      <w:pBdr>
        <w:top w:val="single" w:sz="4" w:space="2" w:color="000000"/>
      </w:pBdr>
      <w:suppressAutoHyphens/>
      <w:autoSpaceDE w:val="0"/>
      <w:autoSpaceDN w:val="0"/>
      <w:adjustRightInd w:val="0"/>
      <w:spacing w:before="216" w:after="57" w:line="288" w:lineRule="auto"/>
      <w:jc w:val="both"/>
      <w:textAlignment w:val="baseline"/>
    </w:pPr>
    <w:rPr>
      <w:rFonts w:ascii="MyriadPro-Regular" w:eastAsia="Times New Roman" w:hAnsi="MyriadPro-Regular" w:cs="MyriadPro-Regular"/>
      <w:color w:val="000000"/>
      <w:sz w:val="18"/>
      <w:szCs w:val="18"/>
      <w:lang w:val="en-GB" w:eastAsia="it-IT"/>
    </w:rPr>
  </w:style>
  <w:style w:type="paragraph" w:customStyle="1" w:styleId="a5AbstractKey">
    <w:name w:val="a5 Abstract/Key"/>
    <w:basedOn w:val="Normale"/>
    <w:uiPriority w:val="99"/>
    <w:rsid w:val="009C58E3"/>
    <w:pPr>
      <w:widowControl w:val="0"/>
      <w:autoSpaceDE w:val="0"/>
      <w:autoSpaceDN w:val="0"/>
      <w:adjustRightInd w:val="0"/>
      <w:spacing w:after="0" w:line="288" w:lineRule="auto"/>
      <w:jc w:val="both"/>
      <w:textAlignment w:val="baseline"/>
    </w:pPr>
    <w:rPr>
      <w:rFonts w:ascii="Palatino-Roman" w:eastAsia="Times New Roman" w:hAnsi="Palatino-Roman" w:cs="Palatino-Roman"/>
      <w:color w:val="000000"/>
      <w:sz w:val="17"/>
      <w:szCs w:val="17"/>
      <w:lang w:val="en-GB" w:eastAsia="it-IT"/>
    </w:rPr>
  </w:style>
  <w:style w:type="numbering" w:customStyle="1" w:styleId="Stileimportato201">
    <w:name w:val="Stile importato 201"/>
    <w:rsid w:val="005716F4"/>
    <w:pPr>
      <w:numPr>
        <w:numId w:val="1"/>
      </w:numPr>
    </w:pPr>
  </w:style>
  <w:style w:type="numbering" w:customStyle="1" w:styleId="List110">
    <w:name w:val="List 110"/>
    <w:basedOn w:val="Nessunelenco"/>
    <w:rsid w:val="005716F4"/>
    <w:pPr>
      <w:numPr>
        <w:numId w:val="2"/>
      </w:numPr>
    </w:pPr>
  </w:style>
  <w:style w:type="numbering" w:customStyle="1" w:styleId="Elenco311">
    <w:name w:val="Elenco 311"/>
    <w:basedOn w:val="Nessunelenco"/>
    <w:rsid w:val="005716F4"/>
    <w:pPr>
      <w:numPr>
        <w:numId w:val="3"/>
      </w:numPr>
    </w:pPr>
  </w:style>
  <w:style w:type="character" w:styleId="Collegamentoipertestuale">
    <w:name w:val="Hyperlink"/>
    <w:basedOn w:val="Carpredefinitoparagrafo"/>
    <w:uiPriority w:val="99"/>
    <w:unhideWhenUsed/>
    <w:rsid w:val="005716F4"/>
    <w:rPr>
      <w:color w:val="0000FF"/>
      <w:u w:val="single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533E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533E7A"/>
    <w:rPr>
      <w:rFonts w:ascii="Courier New" w:eastAsia="Times New Roman" w:hAnsi="Courier New" w:cs="Courier New"/>
      <w:sz w:val="20"/>
      <w:szCs w:val="20"/>
      <w:lang w:eastAsia="it-IT"/>
      <w14:shadow w14:blurRad="0" w14:dist="0" w14:dir="0" w14:sx="0" w14:sy="0" w14:kx="0" w14:ky="0" w14:algn="none">
        <w14:srgbClr w14:val="000000"/>
      </w14:shadow>
    </w:rPr>
  </w:style>
  <w:style w:type="paragraph" w:customStyle="1" w:styleId="Titolo1">
    <w:name w:val="Titolo1"/>
    <w:basedOn w:val="Normale"/>
    <w:rsid w:val="004C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paragraph" w:customStyle="1" w:styleId="desc">
    <w:name w:val="desc"/>
    <w:basedOn w:val="Normale"/>
    <w:rsid w:val="004C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paragraph" w:customStyle="1" w:styleId="details">
    <w:name w:val="details"/>
    <w:basedOn w:val="Normale"/>
    <w:rsid w:val="004C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character" w:customStyle="1" w:styleId="jrnl">
    <w:name w:val="jrnl"/>
    <w:basedOn w:val="Carpredefinitoparagrafo"/>
    <w:rsid w:val="004C79D4"/>
  </w:style>
  <w:style w:type="paragraph" w:styleId="Paragrafoelenco">
    <w:name w:val="List Paragraph"/>
    <w:basedOn w:val="Normale"/>
    <w:uiPriority w:val="34"/>
    <w:qFormat/>
    <w:rsid w:val="00C416B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4C4B6C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CB31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0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8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isnneuromorfologia@gmail.com" TargetMode="External"/><Relationship Id="rId5" Type="http://schemas.openxmlformats.org/officeDocument/2006/relationships/hyperlink" Target="mailto:gisn2021.milan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Jacopo J.V. Branca</cp:lastModifiedBy>
  <cp:revision>4</cp:revision>
  <cp:lastPrinted>2015-05-14T14:27:00Z</cp:lastPrinted>
  <dcterms:created xsi:type="dcterms:W3CDTF">2021-07-07T20:52:00Z</dcterms:created>
  <dcterms:modified xsi:type="dcterms:W3CDTF">2021-07-07T20:53:00Z</dcterms:modified>
</cp:coreProperties>
</file>